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359" w:type="dxa"/>
        <w:tblBorders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460"/>
      </w:tblGrid>
      <w:tr w:rsidR="0059381C" w:rsidRPr="00A360B9" w14:paraId="655C31A5" w14:textId="77777777" w:rsidTr="00AC6205">
        <w:trPr>
          <w:trHeight w:val="544"/>
        </w:trPr>
        <w:tc>
          <w:tcPr>
            <w:tcW w:w="8460" w:type="dxa"/>
            <w:vAlign w:val="center"/>
          </w:tcPr>
          <w:p w14:paraId="53BCD652" w14:textId="77777777" w:rsidR="00AC6205" w:rsidRPr="00A360B9" w:rsidRDefault="00AC6205" w:rsidP="00AC6205">
            <w:pPr>
              <w:pStyle w:val="ad"/>
              <w:spacing w:line="240" w:lineRule="exact"/>
              <w:rPr>
                <w:rFonts w:ascii="바탕체" w:eastAsia="바탕체" w:hAnsi="바탕체" w:cs="함초롬바탕"/>
                <w:sz w:val="28"/>
                <w:szCs w:val="28"/>
              </w:rPr>
            </w:pPr>
            <w:r w:rsidRPr="00A360B9">
              <w:rPr>
                <w:rFonts w:ascii="바탕체" w:eastAsia="바탕체" w:hAnsi="바탕체" w:cs="함초롬바탕" w:hint="eastAsia"/>
                <w:sz w:val="28"/>
                <w:szCs w:val="28"/>
              </w:rPr>
              <w:t>O</w:t>
            </w:r>
            <w:r w:rsidRPr="00A360B9">
              <w:rPr>
                <w:rFonts w:ascii="바탕체" w:eastAsia="바탕체" w:hAnsi="바탕체" w:cs="함초롬바탕"/>
                <w:sz w:val="28"/>
                <w:szCs w:val="28"/>
              </w:rPr>
              <w:t>perating Systems</w:t>
            </w:r>
          </w:p>
          <w:p w14:paraId="0E76F09E" w14:textId="2FEA8B9D" w:rsidR="00AC6205" w:rsidRPr="00A360B9" w:rsidRDefault="00AC6205" w:rsidP="00AC6205">
            <w:pPr>
              <w:spacing w:line="240" w:lineRule="exact"/>
              <w:jc w:val="center"/>
              <w:rPr>
                <w:rFonts w:ascii="바탕체" w:eastAsia="바탕체" w:hAnsi="바탕체"/>
                <w:sz w:val="24"/>
                <w:szCs w:val="24"/>
              </w:rPr>
            </w:pPr>
            <w:r w:rsidRPr="00A360B9">
              <w:rPr>
                <w:rFonts w:ascii="바탕체" w:eastAsia="바탕체" w:hAnsi="바탕체"/>
                <w:sz w:val="24"/>
                <w:szCs w:val="24"/>
              </w:rPr>
              <w:t>S</w:t>
            </w:r>
            <w:r w:rsidRPr="00A360B9">
              <w:rPr>
                <w:rFonts w:ascii="바탕체" w:eastAsia="바탕체" w:hAnsi="바탕체" w:hint="eastAsia"/>
                <w:sz w:val="24"/>
                <w:szCs w:val="24"/>
              </w:rPr>
              <w:t>pring, 20</w:t>
            </w:r>
            <w:r w:rsidRPr="00A360B9">
              <w:rPr>
                <w:rFonts w:ascii="바탕체" w:eastAsia="바탕체" w:hAnsi="바탕체"/>
                <w:sz w:val="24"/>
                <w:szCs w:val="24"/>
              </w:rPr>
              <w:t>2</w:t>
            </w:r>
            <w:r w:rsidR="00C90550">
              <w:rPr>
                <w:rFonts w:ascii="바탕체" w:eastAsia="바탕체" w:hAnsi="바탕체"/>
                <w:sz w:val="24"/>
                <w:szCs w:val="24"/>
              </w:rPr>
              <w:t>3</w:t>
            </w:r>
          </w:p>
          <w:p w14:paraId="03F9954D" w14:textId="77777777" w:rsidR="00AC6205" w:rsidRPr="00A360B9" w:rsidRDefault="00AC6205" w:rsidP="00AC6205">
            <w:pPr>
              <w:spacing w:line="240" w:lineRule="exact"/>
              <w:jc w:val="center"/>
              <w:rPr>
                <w:rFonts w:ascii="바탕체" w:eastAsia="바탕체" w:hAnsi="바탕체"/>
                <w:sz w:val="24"/>
                <w:szCs w:val="24"/>
              </w:rPr>
            </w:pPr>
            <w:r w:rsidRPr="00A360B9">
              <w:rPr>
                <w:rFonts w:ascii="바탕체" w:eastAsia="바탕체" w:hAnsi="바탕체"/>
                <w:sz w:val="24"/>
                <w:szCs w:val="24"/>
              </w:rPr>
              <w:t>School of Software, CAU</w:t>
            </w:r>
          </w:p>
          <w:p w14:paraId="18E14B6B" w14:textId="77777777" w:rsidR="00AC6205" w:rsidRPr="00A360B9" w:rsidRDefault="00AC6205" w:rsidP="00AC6205">
            <w:pPr>
              <w:spacing w:line="240" w:lineRule="exact"/>
              <w:jc w:val="center"/>
              <w:rPr>
                <w:rFonts w:ascii="바탕체" w:eastAsia="바탕체" w:hAnsi="바탕체"/>
                <w:sz w:val="24"/>
                <w:szCs w:val="24"/>
              </w:rPr>
            </w:pPr>
          </w:p>
          <w:p w14:paraId="1617144D" w14:textId="77777777" w:rsidR="00AC6205" w:rsidRPr="00A360B9" w:rsidRDefault="00AC6205" w:rsidP="00AC6205">
            <w:pPr>
              <w:spacing w:after="120" w:line="280" w:lineRule="exact"/>
              <w:jc w:val="center"/>
              <w:rPr>
                <w:rFonts w:ascii="바탕체" w:eastAsia="바탕체" w:hAnsi="바탕체" w:cs="함초롬바탕"/>
                <w:b/>
                <w:sz w:val="28"/>
                <w:szCs w:val="28"/>
              </w:rPr>
            </w:pPr>
            <w:r w:rsidRPr="00A360B9">
              <w:rPr>
                <w:rFonts w:ascii="바탕체" w:eastAsia="바탕체" w:hAnsi="바탕체" w:cs="함초롬바탕" w:hint="eastAsia"/>
                <w:b/>
                <w:sz w:val="28"/>
                <w:szCs w:val="28"/>
              </w:rPr>
              <w:t>P</w:t>
            </w:r>
            <w:r w:rsidRPr="00A360B9">
              <w:rPr>
                <w:rFonts w:ascii="바탕체" w:eastAsia="바탕체" w:hAnsi="바탕체" w:cs="함초롬바탕"/>
                <w:b/>
                <w:sz w:val="28"/>
                <w:szCs w:val="28"/>
              </w:rPr>
              <w:t>roject #1</w:t>
            </w:r>
          </w:p>
          <w:p w14:paraId="0E728BF1" w14:textId="77777777" w:rsidR="00AC6205" w:rsidRPr="00A360B9" w:rsidRDefault="00AC6205" w:rsidP="00AC6205">
            <w:pPr>
              <w:spacing w:after="120" w:line="280" w:lineRule="exact"/>
              <w:jc w:val="center"/>
              <w:rPr>
                <w:rFonts w:ascii="바탕체" w:eastAsia="바탕체" w:hAnsi="바탕체" w:cs="함초롬바탕"/>
                <w:b/>
                <w:sz w:val="28"/>
                <w:szCs w:val="28"/>
              </w:rPr>
            </w:pPr>
            <w:r w:rsidRPr="00A360B9">
              <w:rPr>
                <w:rFonts w:ascii="바탕체" w:eastAsia="바탕체" w:hAnsi="바탕체" w:cs="함초롬바탕" w:hint="eastAsia"/>
                <w:b/>
                <w:sz w:val="28"/>
                <w:szCs w:val="28"/>
              </w:rPr>
              <w:t>-</w:t>
            </w:r>
            <w:r w:rsidRPr="00A360B9">
              <w:rPr>
                <w:rFonts w:ascii="바탕체" w:eastAsia="바탕체" w:hAnsi="바탕체" w:cs="함초롬바탕"/>
                <w:b/>
                <w:sz w:val="28"/>
                <w:szCs w:val="28"/>
              </w:rPr>
              <w:t xml:space="preserve"> A Thread Syste</w:t>
            </w:r>
            <w:r w:rsidR="00D954BD" w:rsidRPr="00A360B9">
              <w:rPr>
                <w:rFonts w:ascii="바탕체" w:eastAsia="바탕체" w:hAnsi="바탕체" w:cs="함초롬바탕"/>
                <w:b/>
                <w:sz w:val="28"/>
                <w:szCs w:val="28"/>
              </w:rPr>
              <w:t>ms and Synchronization</w:t>
            </w:r>
            <w:r w:rsidRPr="00A360B9">
              <w:rPr>
                <w:rFonts w:ascii="바탕체" w:eastAsia="바탕체" w:hAnsi="바탕체" w:cs="함초롬바탕"/>
                <w:b/>
                <w:sz w:val="28"/>
                <w:szCs w:val="28"/>
              </w:rPr>
              <w:t xml:space="preserve"> – </w:t>
            </w:r>
          </w:p>
          <w:p w14:paraId="5B6F5858" w14:textId="77777777" w:rsidR="00D954BD" w:rsidRPr="00A360B9" w:rsidRDefault="00D954BD" w:rsidP="00AC6205">
            <w:pPr>
              <w:spacing w:after="120" w:line="280" w:lineRule="exact"/>
              <w:jc w:val="center"/>
              <w:rPr>
                <w:rFonts w:ascii="바탕체" w:eastAsia="바탕체" w:hAnsi="바탕체" w:cs="함초롬바탕"/>
                <w:b/>
                <w:sz w:val="28"/>
                <w:szCs w:val="28"/>
              </w:rPr>
            </w:pPr>
          </w:p>
          <w:p w14:paraId="599CFFDC" w14:textId="209AAB48" w:rsidR="00D954BD" w:rsidRPr="00A360B9" w:rsidRDefault="00D954BD" w:rsidP="00AC6205">
            <w:pPr>
              <w:spacing w:after="120" w:line="280" w:lineRule="exact"/>
              <w:jc w:val="center"/>
              <w:rPr>
                <w:rFonts w:ascii="바탕체" w:eastAsia="바탕체" w:hAnsi="바탕체" w:cs="함초롬바탕"/>
                <w:b/>
                <w:sz w:val="28"/>
                <w:szCs w:val="28"/>
              </w:rPr>
            </w:pPr>
            <w:r w:rsidRPr="00A360B9">
              <w:rPr>
                <w:rFonts w:ascii="바탕체" w:eastAsia="바탕체" w:hAnsi="바탕체" w:cs="함초롬바탕"/>
                <w:b/>
                <w:sz w:val="28"/>
                <w:szCs w:val="28"/>
              </w:rPr>
              <w:t>[</w:t>
            </w:r>
            <w:r w:rsidR="00A360B9" w:rsidRPr="00A360B9">
              <w:rPr>
                <w:rFonts w:ascii="바탕체" w:eastAsia="바탕체" w:hAnsi="바탕체" w:cs="함초롬바탕" w:hint="eastAsia"/>
                <w:b/>
                <w:sz w:val="28"/>
                <w:szCs w:val="28"/>
              </w:rPr>
              <w:t xml:space="preserve">프로젝트 </w:t>
            </w:r>
            <w:r w:rsidRPr="00A360B9">
              <w:rPr>
                <w:rFonts w:ascii="바탕체" w:eastAsia="바탕체" w:hAnsi="바탕체" w:cs="함초롬바탕" w:hint="eastAsia"/>
                <w:b/>
                <w:sz w:val="28"/>
                <w:szCs w:val="28"/>
              </w:rPr>
              <w:t>보고서]</w:t>
            </w:r>
          </w:p>
          <w:p w14:paraId="7710773B" w14:textId="77777777" w:rsidR="00D954BD" w:rsidRPr="00A360B9" w:rsidRDefault="00D954BD" w:rsidP="00AC6205">
            <w:pPr>
              <w:spacing w:after="120" w:line="280" w:lineRule="exact"/>
              <w:jc w:val="center"/>
              <w:rPr>
                <w:rFonts w:ascii="바탕체" w:eastAsia="바탕체" w:hAnsi="바탕체" w:cs="함초롬바탕"/>
                <w:b/>
                <w:sz w:val="28"/>
                <w:szCs w:val="28"/>
              </w:rPr>
            </w:pPr>
            <w:r w:rsidRPr="00A360B9">
              <w:rPr>
                <w:rFonts w:ascii="바탕체" w:eastAsia="바탕체" w:hAnsi="바탕체" w:cs="함초롬바탕" w:hint="eastAsia"/>
                <w:b/>
                <w:sz w:val="28"/>
                <w:szCs w:val="28"/>
              </w:rPr>
              <w:t>Template</w:t>
            </w:r>
          </w:p>
          <w:p w14:paraId="4DBB0A3E" w14:textId="77777777" w:rsidR="00AC6205" w:rsidRPr="00A360B9" w:rsidRDefault="00AC6205" w:rsidP="00AC6205">
            <w:pPr>
              <w:spacing w:after="120" w:line="240" w:lineRule="exact"/>
              <w:jc w:val="center"/>
              <w:rPr>
                <w:rFonts w:ascii="바탕체" w:eastAsia="바탕체" w:hAnsi="바탕체" w:cs="함초롬바탕"/>
                <w:b/>
                <w:sz w:val="28"/>
                <w:szCs w:val="28"/>
              </w:rPr>
            </w:pPr>
          </w:p>
          <w:p w14:paraId="1B84D773" w14:textId="77777777" w:rsidR="00AC6205" w:rsidRPr="00A360B9" w:rsidRDefault="00AC6205" w:rsidP="00AC6205">
            <w:pPr>
              <w:spacing w:after="120" w:line="100" w:lineRule="atLeast"/>
              <w:jc w:val="right"/>
              <w:rPr>
                <w:rFonts w:ascii="바탕체" w:eastAsia="바탕체" w:hAnsi="바탕체" w:cs="함초롬바탕"/>
                <w:sz w:val="22"/>
                <w:szCs w:val="28"/>
              </w:rPr>
            </w:pPr>
            <w:r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>학번</w:t>
            </w:r>
            <w:r w:rsidRPr="00A360B9">
              <w:rPr>
                <w:rFonts w:ascii="바탕체" w:eastAsia="바탕체" w:hAnsi="바탕체" w:cs="함초롬바탕"/>
                <w:sz w:val="22"/>
                <w:szCs w:val="28"/>
              </w:rPr>
              <w:t>: 00000000</w:t>
            </w:r>
          </w:p>
          <w:p w14:paraId="524A11F8" w14:textId="77777777" w:rsidR="00AC6205" w:rsidRPr="00A360B9" w:rsidRDefault="00AC6205" w:rsidP="009800CC">
            <w:pPr>
              <w:spacing w:after="120" w:line="100" w:lineRule="atLeast"/>
              <w:jc w:val="right"/>
              <w:rPr>
                <w:rFonts w:ascii="바탕체" w:eastAsia="바탕체" w:hAnsi="바탕체" w:cs="함초롬바탕"/>
                <w:sz w:val="22"/>
                <w:szCs w:val="28"/>
              </w:rPr>
            </w:pPr>
            <w:r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>이름:</w:t>
            </w:r>
            <w:r w:rsidRPr="00A360B9">
              <w:rPr>
                <w:rFonts w:ascii="바탕체" w:eastAsia="바탕체" w:hAnsi="바탕체" w:cs="함초롬바탕"/>
                <w:sz w:val="22"/>
                <w:szCs w:val="28"/>
              </w:rPr>
              <w:t xml:space="preserve"> </w:t>
            </w:r>
            <w:r w:rsidR="0075516A" w:rsidRPr="00A360B9">
              <w:rPr>
                <w:rFonts w:ascii="바탕체" w:eastAsia="바탕체" w:hAnsi="바탕체" w:cs="함초롬바탕"/>
                <w:sz w:val="22"/>
                <w:szCs w:val="28"/>
              </w:rPr>
              <w:t xml:space="preserve"> </w:t>
            </w:r>
            <w:r w:rsidR="0075516A"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>홍</w:t>
            </w:r>
            <w:r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 xml:space="preserve"> </w:t>
            </w:r>
            <w:r w:rsidR="0075516A"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>길</w:t>
            </w:r>
            <w:r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 xml:space="preserve"> </w:t>
            </w:r>
            <w:r w:rsidR="0075516A" w:rsidRPr="00A360B9">
              <w:rPr>
                <w:rFonts w:ascii="바탕체" w:eastAsia="바탕체" w:hAnsi="바탕체" w:cs="함초롬바탕" w:hint="eastAsia"/>
                <w:sz w:val="22"/>
                <w:szCs w:val="28"/>
              </w:rPr>
              <w:t>동</w:t>
            </w:r>
          </w:p>
          <w:p w14:paraId="7EA043F6" w14:textId="77777777" w:rsidR="00AC6205" w:rsidRPr="00A360B9" w:rsidRDefault="00AC6205" w:rsidP="006176D6">
            <w:pPr>
              <w:tabs>
                <w:tab w:val="left" w:pos="1260"/>
                <w:tab w:val="left" w:pos="9180"/>
              </w:tabs>
              <w:snapToGrid w:val="0"/>
              <w:spacing w:line="276" w:lineRule="auto"/>
              <w:jc w:val="center"/>
              <w:rPr>
                <w:rFonts w:ascii="바탕체" w:eastAsia="바탕체" w:hAnsi="바탕체" w:cs="Times New Roman"/>
                <w:sz w:val="40"/>
                <w:szCs w:val="40"/>
                <w:vertAlign w:val="superscript"/>
              </w:rPr>
            </w:pPr>
          </w:p>
        </w:tc>
      </w:tr>
    </w:tbl>
    <w:p w14:paraId="1CE97BC2" w14:textId="77777777" w:rsidR="00EB76BF" w:rsidRPr="00A360B9" w:rsidRDefault="00EB76BF" w:rsidP="00EB76BF">
      <w:pPr>
        <w:rPr>
          <w:rFonts w:ascii="바탕체" w:eastAsia="바탕체" w:hAnsi="바탕체"/>
        </w:rPr>
        <w:sectPr w:rsidR="00EB76BF" w:rsidRPr="00A360B9" w:rsidSect="00EB76BF">
          <w:pgSz w:w="11906" w:h="16838" w:code="9"/>
          <w:pgMar w:top="1701" w:right="567" w:bottom="1134" w:left="567" w:header="0" w:footer="0" w:gutter="0"/>
          <w:cols w:space="720"/>
          <w:docGrid w:type="lines" w:linePitch="360"/>
        </w:sectPr>
      </w:pPr>
    </w:p>
    <w:p w14:paraId="443D7BC5" w14:textId="15D9E3E1" w:rsidR="00CC7512" w:rsidRPr="00A360B9" w:rsidRDefault="00CC7512" w:rsidP="0059381C">
      <w:pPr>
        <w:wordWrap/>
        <w:spacing w:line="20" w:lineRule="atLeast"/>
        <w:rPr>
          <w:rFonts w:ascii="바탕체" w:eastAsia="바탕체" w:hAnsi="바탕체" w:cs="Times New Roman"/>
          <w:b/>
          <w:bCs/>
        </w:rPr>
      </w:pPr>
      <w:r w:rsidRPr="00A360B9">
        <w:rPr>
          <w:rFonts w:ascii="바탕체" w:eastAsia="바탕체" w:hAnsi="바탕체" w:cs="굴림"/>
          <w:b/>
          <w:bCs/>
        </w:rPr>
        <w:t xml:space="preserve">1. </w:t>
      </w:r>
      <w:r w:rsidR="00A360B9">
        <w:rPr>
          <w:rFonts w:ascii="바탕체" w:eastAsia="바탕체" w:hAnsi="바탕체" w:cs="굴림" w:hint="eastAsia"/>
          <w:b/>
          <w:bCs/>
        </w:rPr>
        <w:t>서론</w:t>
      </w:r>
    </w:p>
    <w:p w14:paraId="05C21A8C" w14:textId="77777777" w:rsidR="00CC7512" w:rsidRPr="00A360B9" w:rsidRDefault="00CC7512" w:rsidP="0059381C">
      <w:pPr>
        <w:wordWrap/>
        <w:spacing w:line="20" w:lineRule="atLeast"/>
        <w:rPr>
          <w:rFonts w:ascii="바탕체" w:eastAsia="바탕체" w:hAnsi="바탕체" w:cs="Times New Roman"/>
        </w:rPr>
      </w:pPr>
    </w:p>
    <w:p w14:paraId="02812882" w14:textId="7FBE8E86" w:rsidR="00A9558D" w:rsidRPr="00A360B9" w:rsidRDefault="00AC6205" w:rsidP="00AC6205">
      <w:pPr>
        <w:wordWrap/>
        <w:spacing w:line="20" w:lineRule="atLeast"/>
        <w:ind w:firstLineChars="100" w:firstLine="200"/>
        <w:rPr>
          <w:rFonts w:ascii="바탕체" w:eastAsia="바탕체" w:hAnsi="바탕체" w:cs="굴림"/>
        </w:rPr>
      </w:pPr>
      <w:r w:rsidRPr="00A360B9">
        <w:rPr>
          <w:rFonts w:ascii="바탕체" w:eastAsia="바탕체" w:hAnsi="바탕체" w:cs="굴림" w:hint="eastAsia"/>
        </w:rPr>
        <w:t xml:space="preserve">본 </w:t>
      </w:r>
      <w:r w:rsidR="00A360B9" w:rsidRPr="00A360B9">
        <w:rPr>
          <w:rFonts w:ascii="바탕체" w:eastAsia="바탕체" w:hAnsi="바탕체" w:cs="굴림" w:hint="eastAsia"/>
        </w:rPr>
        <w:t>보고서에서는 교차로 문제의 해결 방안과 결과에 대해 기술한다.</w:t>
      </w:r>
      <w:r w:rsidR="00A360B9" w:rsidRPr="00A360B9">
        <w:rPr>
          <w:rFonts w:ascii="바탕체" w:eastAsia="바탕체" w:hAnsi="바탕체" w:cs="굴림"/>
        </w:rPr>
        <w:t xml:space="preserve"> </w:t>
      </w:r>
    </w:p>
    <w:p w14:paraId="7B01D617" w14:textId="77777777" w:rsidR="00A360B9" w:rsidRPr="00A360B9" w:rsidRDefault="00A360B9" w:rsidP="00AC6205">
      <w:pPr>
        <w:wordWrap/>
        <w:spacing w:line="20" w:lineRule="atLeast"/>
        <w:ind w:firstLineChars="100" w:firstLine="200"/>
        <w:rPr>
          <w:rFonts w:ascii="바탕체" w:eastAsia="바탕체" w:hAnsi="바탕체" w:cs="굴림"/>
        </w:rPr>
      </w:pPr>
    </w:p>
    <w:p w14:paraId="643B847B" w14:textId="66ADD675" w:rsidR="00033AEC" w:rsidRPr="00A360B9" w:rsidRDefault="00D954BD" w:rsidP="00033AEC">
      <w:pPr>
        <w:wordWrap/>
        <w:spacing w:line="20" w:lineRule="atLeast"/>
        <w:ind w:firstLineChars="100" w:firstLine="200"/>
        <w:rPr>
          <w:rFonts w:ascii="바탕체" w:eastAsia="바탕체" w:hAnsi="바탕체" w:cs="굴림"/>
          <w:b/>
          <w:bCs/>
        </w:rPr>
      </w:pPr>
      <w:r w:rsidRPr="00A360B9">
        <w:rPr>
          <w:rFonts w:ascii="바탕체" w:eastAsia="바탕체" w:hAnsi="바탕체" w:cs="굴림"/>
          <w:b/>
          <w:bCs/>
        </w:rPr>
        <w:t>1.1</w:t>
      </w:r>
      <w:r w:rsidR="00AC6205" w:rsidRPr="00A360B9">
        <w:rPr>
          <w:rFonts w:ascii="바탕체" w:eastAsia="바탕체" w:hAnsi="바탕체" w:cs="굴림"/>
          <w:b/>
          <w:bCs/>
        </w:rPr>
        <w:t xml:space="preserve"> </w:t>
      </w:r>
      <w:r w:rsidR="00A360B9">
        <w:rPr>
          <w:rFonts w:ascii="바탕체" w:eastAsia="바탕체" w:hAnsi="바탕체" w:cs="굴림"/>
          <w:b/>
          <w:bCs/>
        </w:rPr>
        <w:t xml:space="preserve"> </w:t>
      </w:r>
      <w:r w:rsidR="00A360B9">
        <w:rPr>
          <w:rFonts w:ascii="바탕체" w:eastAsia="바탕체" w:hAnsi="바탕체" w:cs="굴림" w:hint="eastAsia"/>
          <w:b/>
          <w:bCs/>
        </w:rPr>
        <w:t xml:space="preserve">단위 스텝 문제 </w:t>
      </w:r>
    </w:p>
    <w:p w14:paraId="5A564A62" w14:textId="2A0263C7" w:rsidR="00033AEC" w:rsidRDefault="00A360B9" w:rsidP="00AC6205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  <w:r w:rsidRPr="00A360B9"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모든 전진 가능한 차량 스레드가 한 칸 전진하고 나서 단위 스텝이 1씩 증가하도록 구현해야 한다.</w:t>
      </w:r>
      <w:r w:rsidRPr="00A360B9"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~~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문제에 대한 설명 자유롭게 작성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바탕체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10pt </w:t>
      </w:r>
    </w:p>
    <w:p w14:paraId="004A8D7B" w14:textId="47225DB5" w:rsidR="00A360B9" w:rsidRDefault="00A360B9" w:rsidP="00AC6205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</w:p>
    <w:p w14:paraId="030C83BD" w14:textId="19F181FE" w:rsidR="00A360B9" w:rsidRP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b/>
          <w:bCs/>
        </w:rPr>
      </w:pPr>
      <w:r w:rsidRPr="00A360B9">
        <w:rPr>
          <w:rFonts w:ascii="바탕체" w:eastAsia="바탕체" w:hAnsi="바탕체" w:cs="굴림"/>
          <w:b/>
          <w:bCs/>
        </w:rPr>
        <w:t>1.</w:t>
      </w:r>
      <w:r>
        <w:rPr>
          <w:rFonts w:ascii="바탕체" w:eastAsia="바탕체" w:hAnsi="바탕체" w:cs="굴림"/>
          <w:b/>
          <w:bCs/>
        </w:rPr>
        <w:t>2</w:t>
      </w:r>
      <w:r w:rsidRPr="00A360B9">
        <w:rPr>
          <w:rFonts w:ascii="바탕체" w:eastAsia="바탕체" w:hAnsi="바탕체" w:cs="굴림"/>
          <w:b/>
          <w:bCs/>
        </w:rPr>
        <w:t xml:space="preserve"> </w:t>
      </w:r>
      <w:r>
        <w:rPr>
          <w:rFonts w:ascii="바탕체" w:eastAsia="바탕체" w:hAnsi="바탕체" w:cs="굴림"/>
          <w:b/>
          <w:bCs/>
        </w:rPr>
        <w:t xml:space="preserve"> 교차로 </w:t>
      </w:r>
      <w:r>
        <w:rPr>
          <w:rFonts w:ascii="바탕체" w:eastAsia="바탕체" w:hAnsi="바탕체" w:cs="굴림" w:hint="eastAsia"/>
          <w:b/>
          <w:bCs/>
        </w:rPr>
        <w:t xml:space="preserve">동기화 문제 </w:t>
      </w:r>
    </w:p>
    <w:p w14:paraId="5E4944C3" w14:textId="78B1CF84" w:rsid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차량 스레드들이 교차로에 충돌 및 동기화 문제없이 주행 가능하도록 구현해야 한다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발생 가능한 동기화 문제에 대한 설명 자유롭게 작성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바탕체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10pt</w:t>
      </w:r>
    </w:p>
    <w:p w14:paraId="12269978" w14:textId="1AE71307" w:rsidR="00A360B9" w:rsidRP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</w:rPr>
      </w:pPr>
    </w:p>
    <w:p w14:paraId="0C71C12D" w14:textId="573CD3CA" w:rsidR="00A360B9" w:rsidRDefault="00A360B9" w:rsidP="00AC6205">
      <w:pPr>
        <w:wordWrap/>
        <w:spacing w:line="20" w:lineRule="atLeast"/>
        <w:ind w:firstLineChars="100" w:firstLine="200"/>
        <w:rPr>
          <w:rFonts w:ascii="바탕체" w:eastAsia="바탕체" w:hAnsi="바탕체" w:cs="굴림"/>
        </w:rPr>
      </w:pPr>
    </w:p>
    <w:p w14:paraId="381DF9A0" w14:textId="42A0A236" w:rsidR="00A360B9" w:rsidRPr="00A360B9" w:rsidRDefault="00A360B9" w:rsidP="00A360B9">
      <w:pPr>
        <w:wordWrap/>
        <w:spacing w:line="20" w:lineRule="atLeast"/>
        <w:rPr>
          <w:rFonts w:ascii="바탕체" w:eastAsia="바탕체" w:hAnsi="바탕체" w:cs="Times New Roman"/>
          <w:b/>
          <w:bCs/>
        </w:rPr>
      </w:pPr>
      <w:r>
        <w:rPr>
          <w:rFonts w:ascii="바탕체" w:eastAsia="바탕체" w:hAnsi="바탕체" w:cs="굴림"/>
          <w:b/>
          <w:bCs/>
        </w:rPr>
        <w:t>2</w:t>
      </w:r>
      <w:r w:rsidRPr="00A360B9">
        <w:rPr>
          <w:rFonts w:ascii="바탕체" w:eastAsia="바탕체" w:hAnsi="바탕체" w:cs="굴림"/>
          <w:b/>
          <w:bCs/>
        </w:rPr>
        <w:t xml:space="preserve">. </w:t>
      </w:r>
      <w:r>
        <w:rPr>
          <w:rFonts w:ascii="바탕체" w:eastAsia="바탕체" w:hAnsi="바탕체" w:cs="굴림" w:hint="eastAsia"/>
          <w:b/>
          <w:bCs/>
        </w:rPr>
        <w:t>본론</w:t>
      </w:r>
    </w:p>
    <w:p w14:paraId="70FE3568" w14:textId="77777777" w:rsidR="00A360B9" w:rsidRPr="00A360B9" w:rsidRDefault="00A360B9" w:rsidP="00A360B9">
      <w:pPr>
        <w:wordWrap/>
        <w:spacing w:line="20" w:lineRule="atLeast"/>
        <w:rPr>
          <w:rFonts w:ascii="바탕체" w:eastAsia="바탕체" w:hAnsi="바탕체" w:cs="Times New Roman"/>
        </w:rPr>
      </w:pPr>
    </w:p>
    <w:p w14:paraId="6353BF28" w14:textId="041D3E01" w:rsidR="00A360B9" w:rsidRP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</w:rPr>
      </w:pPr>
      <w:r>
        <w:rPr>
          <w:rFonts w:ascii="바탕체" w:eastAsia="바탕체" w:hAnsi="바탕체" w:cs="굴림" w:hint="eastAsia"/>
        </w:rPr>
        <w:t>본론에서는 문제 해결 방법에 대해 상세히 기술한다.</w:t>
      </w:r>
      <w:r>
        <w:rPr>
          <w:rFonts w:ascii="바탕체" w:eastAsia="바탕체" w:hAnsi="바탕체" w:cs="굴림"/>
        </w:rPr>
        <w:t xml:space="preserve"> </w:t>
      </w:r>
      <w:r w:rsidRPr="00A360B9">
        <w:rPr>
          <w:rFonts w:ascii="바탕체" w:eastAsia="바탕체" w:hAnsi="바탕체" w:cs="굴림"/>
        </w:rPr>
        <w:t xml:space="preserve"> </w:t>
      </w:r>
    </w:p>
    <w:p w14:paraId="1ED93C6C" w14:textId="77777777" w:rsidR="00A360B9" w:rsidRP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</w:rPr>
      </w:pPr>
    </w:p>
    <w:p w14:paraId="0EEFBB60" w14:textId="77777777" w:rsidR="00A360B9" w:rsidRP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b/>
          <w:bCs/>
        </w:rPr>
      </w:pPr>
      <w:r w:rsidRPr="00A360B9">
        <w:rPr>
          <w:rFonts w:ascii="바탕체" w:eastAsia="바탕체" w:hAnsi="바탕체" w:cs="굴림"/>
          <w:b/>
          <w:bCs/>
        </w:rPr>
        <w:t xml:space="preserve">1.1 </w:t>
      </w:r>
      <w:r>
        <w:rPr>
          <w:rFonts w:ascii="바탕체" w:eastAsia="바탕체" w:hAnsi="바탕체" w:cs="굴림"/>
          <w:b/>
          <w:bCs/>
        </w:rPr>
        <w:t xml:space="preserve"> </w:t>
      </w:r>
      <w:r>
        <w:rPr>
          <w:rFonts w:ascii="바탕체" w:eastAsia="바탕체" w:hAnsi="바탕체" w:cs="굴림" w:hint="eastAsia"/>
          <w:b/>
          <w:bCs/>
        </w:rPr>
        <w:t xml:space="preserve">단위 스텝 문제 </w:t>
      </w:r>
    </w:p>
    <w:p w14:paraId="1DF417EF" w14:textId="6F01CE7F" w:rsid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  <w:r w:rsidRPr="00A360B9"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모든 전진 가능한 차량 스레드가 한 칸 전진하고 나서 단위 스텝이 1씩 증가하도록 구현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 xml:space="preserve">하기 위해 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~~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문제에 대한 본인의 해결 방안 자유롭게 작성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바탕체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10pt </w:t>
      </w:r>
    </w:p>
    <w:p w14:paraId="3846FF4C" w14:textId="77777777" w:rsid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</w:p>
    <w:p w14:paraId="16BCC76D" w14:textId="77777777" w:rsidR="00A360B9" w:rsidRPr="00A360B9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b/>
          <w:bCs/>
        </w:rPr>
      </w:pPr>
      <w:r w:rsidRPr="00A360B9">
        <w:rPr>
          <w:rFonts w:ascii="바탕체" w:eastAsia="바탕체" w:hAnsi="바탕체" w:cs="굴림"/>
          <w:b/>
          <w:bCs/>
        </w:rPr>
        <w:t>1.</w:t>
      </w:r>
      <w:r>
        <w:rPr>
          <w:rFonts w:ascii="바탕체" w:eastAsia="바탕체" w:hAnsi="바탕체" w:cs="굴림"/>
          <w:b/>
          <w:bCs/>
        </w:rPr>
        <w:t>2</w:t>
      </w:r>
      <w:r w:rsidRPr="00A360B9">
        <w:rPr>
          <w:rFonts w:ascii="바탕체" w:eastAsia="바탕체" w:hAnsi="바탕체" w:cs="굴림"/>
          <w:b/>
          <w:bCs/>
        </w:rPr>
        <w:t xml:space="preserve"> </w:t>
      </w:r>
      <w:r>
        <w:rPr>
          <w:rFonts w:ascii="바탕체" w:eastAsia="바탕체" w:hAnsi="바탕체" w:cs="굴림"/>
          <w:b/>
          <w:bCs/>
        </w:rPr>
        <w:t xml:space="preserve"> 교차로 </w:t>
      </w:r>
      <w:r>
        <w:rPr>
          <w:rFonts w:ascii="바탕체" w:eastAsia="바탕체" w:hAnsi="바탕체" w:cs="굴림" w:hint="eastAsia"/>
          <w:b/>
          <w:bCs/>
        </w:rPr>
        <w:t xml:space="preserve">동기화 문제 </w:t>
      </w:r>
    </w:p>
    <w:p w14:paraId="3D420487" w14:textId="77777777" w:rsidR="004D16AC" w:rsidRDefault="00A360B9" w:rsidP="004D16AC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 xml:space="preserve">차량 스레드들이 교차로에 동시 진입할 때 발생하는 동기화 문제들로는 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>~~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들이 있다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동기화 문제 ㅇㅇㅇ를 해결하기 위해 본 프로젝트에서는 □</w:t>
      </w:r>
      <w:r w:rsidR="004D16AC"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□□</w:t>
      </w:r>
      <w:r w:rsidR="004D16AC"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를 </w:t>
      </w:r>
      <w:r w:rsidR="004D16AC"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구현하였다.</w:t>
      </w:r>
      <w:r w:rsidR="004D16AC"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 w:rsidR="004D16AC"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문제에 대한 본인의 해결 방안 자유롭게 작성.</w:t>
      </w:r>
      <w:r w:rsidR="004D16AC"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 w:rsidR="004D16AC"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바탕체.</w:t>
      </w:r>
      <w:r w:rsidR="004D16AC"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10pt </w:t>
      </w:r>
    </w:p>
    <w:p w14:paraId="633B58A4" w14:textId="5296E2E6" w:rsidR="00A360B9" w:rsidRPr="004D16AC" w:rsidRDefault="00A360B9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color w:val="808080" w:themeColor="background1" w:themeShade="80"/>
        </w:rPr>
      </w:pPr>
    </w:p>
    <w:p w14:paraId="018B8553" w14:textId="77777777" w:rsidR="004D16AC" w:rsidRPr="004D16AC" w:rsidRDefault="004D16AC" w:rsidP="00A360B9">
      <w:pPr>
        <w:wordWrap/>
        <w:spacing w:line="20" w:lineRule="atLeast"/>
        <w:ind w:firstLineChars="100" w:firstLine="200"/>
        <w:rPr>
          <w:rFonts w:ascii="바탕체" w:eastAsia="바탕체" w:hAnsi="바탕체" w:cs="굴림"/>
          <w:color w:val="808080" w:themeColor="background1" w:themeShade="80"/>
        </w:rPr>
      </w:pPr>
    </w:p>
    <w:p w14:paraId="66C1A449" w14:textId="72E2B99D" w:rsidR="004D16AC" w:rsidRPr="00A360B9" w:rsidRDefault="004D16AC" w:rsidP="004D16AC">
      <w:pPr>
        <w:wordWrap/>
        <w:spacing w:line="20" w:lineRule="atLeast"/>
        <w:rPr>
          <w:rFonts w:ascii="바탕체" w:eastAsia="바탕체" w:hAnsi="바탕체" w:cs="Times New Roman"/>
          <w:b/>
          <w:bCs/>
        </w:rPr>
      </w:pPr>
      <w:r>
        <w:rPr>
          <w:rFonts w:ascii="바탕체" w:eastAsia="바탕체" w:hAnsi="바탕체" w:cs="굴림"/>
          <w:b/>
          <w:bCs/>
        </w:rPr>
        <w:t>3</w:t>
      </w:r>
      <w:r w:rsidRPr="00A360B9">
        <w:rPr>
          <w:rFonts w:ascii="바탕체" w:eastAsia="바탕체" w:hAnsi="바탕체" w:cs="굴림"/>
          <w:b/>
          <w:bCs/>
        </w:rPr>
        <w:t xml:space="preserve">. </w:t>
      </w:r>
      <w:r>
        <w:rPr>
          <w:rFonts w:ascii="바탕체" w:eastAsia="바탕체" w:hAnsi="바탕체" w:cs="굴림" w:hint="eastAsia"/>
          <w:b/>
          <w:bCs/>
        </w:rPr>
        <w:t xml:space="preserve">결론 </w:t>
      </w:r>
    </w:p>
    <w:p w14:paraId="2DC87177" w14:textId="77777777" w:rsidR="004D16AC" w:rsidRPr="00A360B9" w:rsidRDefault="004D16AC" w:rsidP="004D16AC">
      <w:pPr>
        <w:wordWrap/>
        <w:spacing w:line="20" w:lineRule="atLeast"/>
        <w:rPr>
          <w:rFonts w:ascii="바탕체" w:eastAsia="바탕체" w:hAnsi="바탕체" w:cs="Times New Roman"/>
        </w:rPr>
      </w:pPr>
    </w:p>
    <w:p w14:paraId="6F0AA522" w14:textId="39BAC178" w:rsidR="004D16AC" w:rsidRDefault="004D16AC" w:rsidP="004D16AC">
      <w:pPr>
        <w:wordWrap/>
        <w:spacing w:line="20" w:lineRule="atLeast"/>
        <w:ind w:firstLineChars="100" w:firstLine="200"/>
        <w:rPr>
          <w:rFonts w:ascii="바탕체" w:eastAsia="바탕체" w:hAnsi="바탕체" w:cs="굴림"/>
          <w:i/>
          <w:iCs/>
          <w:color w:val="808080" w:themeColor="background1" w:themeShade="80"/>
        </w:rPr>
      </w:pP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문제를 해결하면서 느낀 점 자유롭게 기술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</w:t>
      </w:r>
      <w:r>
        <w:rPr>
          <w:rFonts w:ascii="바탕체" w:eastAsia="바탕체" w:hAnsi="바탕체" w:cs="굴림" w:hint="eastAsia"/>
          <w:i/>
          <w:iCs/>
          <w:color w:val="808080" w:themeColor="background1" w:themeShade="80"/>
        </w:rPr>
        <w:t>바탕체.</w:t>
      </w:r>
      <w:r>
        <w:rPr>
          <w:rFonts w:ascii="바탕체" w:eastAsia="바탕체" w:hAnsi="바탕체" w:cs="굴림"/>
          <w:i/>
          <w:iCs/>
          <w:color w:val="808080" w:themeColor="background1" w:themeShade="80"/>
        </w:rPr>
        <w:t xml:space="preserve"> 10pt </w:t>
      </w:r>
    </w:p>
    <w:p w14:paraId="5395E278" w14:textId="7FCC8F9D" w:rsidR="00A360B9" w:rsidRPr="004D16AC" w:rsidRDefault="00A360B9" w:rsidP="00AC6205">
      <w:pPr>
        <w:wordWrap/>
        <w:spacing w:line="20" w:lineRule="atLeast"/>
        <w:ind w:firstLineChars="100" w:firstLine="200"/>
        <w:rPr>
          <w:rFonts w:ascii="바탕체" w:eastAsia="바탕체" w:hAnsi="바탕체" w:cs="굴림"/>
        </w:rPr>
      </w:pPr>
    </w:p>
    <w:sectPr w:rsidR="00A360B9" w:rsidRPr="004D16AC" w:rsidSect="00EB76BF">
      <w:type w:val="continuous"/>
      <w:pgSz w:w="11906" w:h="16838" w:code="9"/>
      <w:pgMar w:top="1701" w:right="567" w:bottom="1134" w:left="567" w:header="0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79BBB" w14:textId="77777777" w:rsidR="006459F0" w:rsidRDefault="006459F0">
      <w:r>
        <w:separator/>
      </w:r>
    </w:p>
  </w:endnote>
  <w:endnote w:type="continuationSeparator" w:id="0">
    <w:p w14:paraId="3ABA114A" w14:textId="77777777" w:rsidR="006459F0" w:rsidRDefault="006459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함초롬바탕">
    <w:altName w:val="Batang"/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74158" w14:textId="77777777" w:rsidR="006459F0" w:rsidRDefault="006459F0">
      <w:r>
        <w:separator/>
      </w:r>
    </w:p>
  </w:footnote>
  <w:footnote w:type="continuationSeparator" w:id="0">
    <w:p w14:paraId="7B4009DB" w14:textId="77777777" w:rsidR="006459F0" w:rsidRDefault="006459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0707"/>
    <w:multiLevelType w:val="singleLevel"/>
    <w:tmpl w:val="971219F6"/>
    <w:lvl w:ilvl="0">
      <w:start w:val="1"/>
      <w:numFmt w:val="decimal"/>
      <w:lvlText w:val="[%1]"/>
      <w:lvlJc w:val="left"/>
      <w:pPr>
        <w:tabs>
          <w:tab w:val="num" w:pos="0"/>
        </w:tabs>
        <w:ind w:left="283" w:hanging="283"/>
      </w:pPr>
      <w:rPr>
        <w:rFonts w:hint="eastAsia"/>
        <w:sz w:val="20"/>
        <w:szCs w:val="20"/>
      </w:rPr>
    </w:lvl>
  </w:abstractNum>
  <w:abstractNum w:abstractNumId="1" w15:restartNumberingAfterBreak="0">
    <w:nsid w:val="14F10644"/>
    <w:multiLevelType w:val="singleLevel"/>
    <w:tmpl w:val="137264EA"/>
    <w:lvl w:ilvl="0">
      <w:start w:val="1"/>
      <w:numFmt w:val="decimal"/>
      <w:lvlText w:val="%1)"/>
      <w:lvlJc w:val="left"/>
      <w:pPr>
        <w:tabs>
          <w:tab w:val="num" w:pos="255"/>
        </w:tabs>
        <w:ind w:left="255" w:hanging="255"/>
      </w:pPr>
      <w:rPr>
        <w:rFonts w:hint="eastAsia"/>
      </w:rPr>
    </w:lvl>
  </w:abstractNum>
  <w:abstractNum w:abstractNumId="2" w15:restartNumberingAfterBreak="0">
    <w:nsid w:val="1EEC769F"/>
    <w:multiLevelType w:val="singleLevel"/>
    <w:tmpl w:val="10C84E12"/>
    <w:lvl w:ilvl="0">
      <w:start w:val="9"/>
      <w:numFmt w:val="bullet"/>
      <w:lvlText w:val="-"/>
      <w:lvlJc w:val="left"/>
      <w:pPr>
        <w:tabs>
          <w:tab w:val="num" w:pos="750"/>
        </w:tabs>
        <w:ind w:left="75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F3D1CF0"/>
    <w:multiLevelType w:val="singleLevel"/>
    <w:tmpl w:val="ADA07C16"/>
    <w:lvl w:ilvl="0">
      <w:start w:val="10"/>
      <w:numFmt w:val="bullet"/>
      <w:lvlText w:val="-"/>
      <w:lvlJc w:val="left"/>
      <w:pPr>
        <w:tabs>
          <w:tab w:val="num" w:pos="795"/>
        </w:tabs>
        <w:ind w:left="795" w:hanging="360"/>
      </w:pPr>
      <w:rPr>
        <w:rFonts w:ascii="Times New Roman" w:hAnsi="Times New Roman" w:cs="Times New Roman" w:hint="default"/>
      </w:rPr>
    </w:lvl>
  </w:abstractNum>
  <w:abstractNum w:abstractNumId="4" w15:restartNumberingAfterBreak="0">
    <w:nsid w:val="29FB2A61"/>
    <w:multiLevelType w:val="singleLevel"/>
    <w:tmpl w:val="EF02A1B4"/>
    <w:lvl w:ilvl="0">
      <w:start w:val="1"/>
      <w:numFmt w:val="decimal"/>
      <w:lvlText w:val="%1)"/>
      <w:lvlJc w:val="left"/>
      <w:pPr>
        <w:tabs>
          <w:tab w:val="num" w:pos="195"/>
        </w:tabs>
        <w:ind w:left="195" w:hanging="195"/>
      </w:pPr>
      <w:rPr>
        <w:rFonts w:hint="eastAsia"/>
      </w:rPr>
    </w:lvl>
  </w:abstractNum>
  <w:abstractNum w:abstractNumId="5" w15:restartNumberingAfterBreak="0">
    <w:nsid w:val="70E30616"/>
    <w:multiLevelType w:val="singleLevel"/>
    <w:tmpl w:val="6CCC30F2"/>
    <w:lvl w:ilvl="0">
      <w:start w:val="1"/>
      <w:numFmt w:val="decimal"/>
      <w:lvlText w:val="%1)"/>
      <w:lvlJc w:val="left"/>
      <w:pPr>
        <w:tabs>
          <w:tab w:val="num" w:pos="195"/>
        </w:tabs>
        <w:ind w:left="195" w:hanging="195"/>
      </w:pPr>
      <w:rPr>
        <w:rFonts w:hint="eastAsia"/>
      </w:rPr>
    </w:lvl>
  </w:abstractNum>
  <w:num w:numId="1" w16cid:durableId="1572429535">
    <w:abstractNumId w:val="4"/>
  </w:num>
  <w:num w:numId="2" w16cid:durableId="128062272">
    <w:abstractNumId w:val="5"/>
  </w:num>
  <w:num w:numId="3" w16cid:durableId="216206844">
    <w:abstractNumId w:val="1"/>
  </w:num>
  <w:num w:numId="4" w16cid:durableId="1670206318">
    <w:abstractNumId w:val="2"/>
  </w:num>
  <w:num w:numId="5" w16cid:durableId="832449204">
    <w:abstractNumId w:val="3"/>
  </w:num>
  <w:num w:numId="6" w16cid:durableId="1749692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W1NDIyMzUwMTAwNDdR0lEKTi0uzszPAykwrAUAnvgJgCwAAAA="/>
  </w:docVars>
  <w:rsids>
    <w:rsidRoot w:val="00EB76BF"/>
    <w:rsid w:val="0000344D"/>
    <w:rsid w:val="00011EAF"/>
    <w:rsid w:val="00033AEC"/>
    <w:rsid w:val="00047061"/>
    <w:rsid w:val="00072603"/>
    <w:rsid w:val="000A5D38"/>
    <w:rsid w:val="000B08A0"/>
    <w:rsid w:val="000C45B5"/>
    <w:rsid w:val="000E5189"/>
    <w:rsid w:val="000E7402"/>
    <w:rsid w:val="000F5AAA"/>
    <w:rsid w:val="0012546F"/>
    <w:rsid w:val="00137F6B"/>
    <w:rsid w:val="00154EED"/>
    <w:rsid w:val="00161364"/>
    <w:rsid w:val="00166DBF"/>
    <w:rsid w:val="0019384B"/>
    <w:rsid w:val="001A11FF"/>
    <w:rsid w:val="001A5AE4"/>
    <w:rsid w:val="001D1564"/>
    <w:rsid w:val="001E0C03"/>
    <w:rsid w:val="001F1898"/>
    <w:rsid w:val="00202477"/>
    <w:rsid w:val="00203BDD"/>
    <w:rsid w:val="00223070"/>
    <w:rsid w:val="002253C4"/>
    <w:rsid w:val="00273697"/>
    <w:rsid w:val="00277B08"/>
    <w:rsid w:val="002955DA"/>
    <w:rsid w:val="002A2851"/>
    <w:rsid w:val="002D3B3E"/>
    <w:rsid w:val="002E23C0"/>
    <w:rsid w:val="002E6F69"/>
    <w:rsid w:val="002F76AE"/>
    <w:rsid w:val="00305332"/>
    <w:rsid w:val="00364A3C"/>
    <w:rsid w:val="00383480"/>
    <w:rsid w:val="00396317"/>
    <w:rsid w:val="003975D4"/>
    <w:rsid w:val="003A38C1"/>
    <w:rsid w:val="003D5F72"/>
    <w:rsid w:val="00401B51"/>
    <w:rsid w:val="00465A01"/>
    <w:rsid w:val="00477E94"/>
    <w:rsid w:val="00485363"/>
    <w:rsid w:val="00485C0E"/>
    <w:rsid w:val="00487467"/>
    <w:rsid w:val="004D16AC"/>
    <w:rsid w:val="0050038D"/>
    <w:rsid w:val="005129A3"/>
    <w:rsid w:val="00514860"/>
    <w:rsid w:val="00555D3E"/>
    <w:rsid w:val="00564F99"/>
    <w:rsid w:val="0058368C"/>
    <w:rsid w:val="0059381C"/>
    <w:rsid w:val="005D1F46"/>
    <w:rsid w:val="005F3C20"/>
    <w:rsid w:val="006000A1"/>
    <w:rsid w:val="00600143"/>
    <w:rsid w:val="00604A5C"/>
    <w:rsid w:val="00604EEB"/>
    <w:rsid w:val="006176D6"/>
    <w:rsid w:val="00636E7D"/>
    <w:rsid w:val="006459F0"/>
    <w:rsid w:val="0065402D"/>
    <w:rsid w:val="00682E4B"/>
    <w:rsid w:val="00695E4A"/>
    <w:rsid w:val="0069661A"/>
    <w:rsid w:val="006979F2"/>
    <w:rsid w:val="006B05E5"/>
    <w:rsid w:val="006B3648"/>
    <w:rsid w:val="006B6B43"/>
    <w:rsid w:val="006C0698"/>
    <w:rsid w:val="006D2D77"/>
    <w:rsid w:val="006D5508"/>
    <w:rsid w:val="00717D79"/>
    <w:rsid w:val="00730ED6"/>
    <w:rsid w:val="0073123C"/>
    <w:rsid w:val="00734C8F"/>
    <w:rsid w:val="00752E7F"/>
    <w:rsid w:val="007550E6"/>
    <w:rsid w:val="0075516A"/>
    <w:rsid w:val="00761BB6"/>
    <w:rsid w:val="00762A1F"/>
    <w:rsid w:val="0078407B"/>
    <w:rsid w:val="007A1B22"/>
    <w:rsid w:val="00802BB3"/>
    <w:rsid w:val="008038CF"/>
    <w:rsid w:val="008664FF"/>
    <w:rsid w:val="00870255"/>
    <w:rsid w:val="00881144"/>
    <w:rsid w:val="0088342C"/>
    <w:rsid w:val="00883FA8"/>
    <w:rsid w:val="00897435"/>
    <w:rsid w:val="008B093E"/>
    <w:rsid w:val="008B47E9"/>
    <w:rsid w:val="00901B44"/>
    <w:rsid w:val="00930F8D"/>
    <w:rsid w:val="00967B81"/>
    <w:rsid w:val="00971EFC"/>
    <w:rsid w:val="009800CC"/>
    <w:rsid w:val="009C2D34"/>
    <w:rsid w:val="00A03446"/>
    <w:rsid w:val="00A15824"/>
    <w:rsid w:val="00A20C36"/>
    <w:rsid w:val="00A35F5D"/>
    <w:rsid w:val="00A360B9"/>
    <w:rsid w:val="00A46AFC"/>
    <w:rsid w:val="00A471BF"/>
    <w:rsid w:val="00A60E97"/>
    <w:rsid w:val="00A638A7"/>
    <w:rsid w:val="00A9443C"/>
    <w:rsid w:val="00A9558D"/>
    <w:rsid w:val="00AA4361"/>
    <w:rsid w:val="00AC6205"/>
    <w:rsid w:val="00AC67A5"/>
    <w:rsid w:val="00AE1BD8"/>
    <w:rsid w:val="00AE568B"/>
    <w:rsid w:val="00B110A1"/>
    <w:rsid w:val="00B13414"/>
    <w:rsid w:val="00B1379F"/>
    <w:rsid w:val="00B142D0"/>
    <w:rsid w:val="00B17AD1"/>
    <w:rsid w:val="00B46AB7"/>
    <w:rsid w:val="00B46D48"/>
    <w:rsid w:val="00B82E33"/>
    <w:rsid w:val="00BC48EF"/>
    <w:rsid w:val="00BC5D4E"/>
    <w:rsid w:val="00BD5157"/>
    <w:rsid w:val="00BF0886"/>
    <w:rsid w:val="00BF5523"/>
    <w:rsid w:val="00C142D7"/>
    <w:rsid w:val="00C22499"/>
    <w:rsid w:val="00C2321D"/>
    <w:rsid w:val="00C26E13"/>
    <w:rsid w:val="00C3018E"/>
    <w:rsid w:val="00C5289C"/>
    <w:rsid w:val="00C639D4"/>
    <w:rsid w:val="00C66D28"/>
    <w:rsid w:val="00C821F8"/>
    <w:rsid w:val="00C90550"/>
    <w:rsid w:val="00CA0F4C"/>
    <w:rsid w:val="00CA3A0C"/>
    <w:rsid w:val="00CC0C68"/>
    <w:rsid w:val="00CC7512"/>
    <w:rsid w:val="00CF13E9"/>
    <w:rsid w:val="00D155BD"/>
    <w:rsid w:val="00D256D5"/>
    <w:rsid w:val="00D3322E"/>
    <w:rsid w:val="00D954BD"/>
    <w:rsid w:val="00DA31C0"/>
    <w:rsid w:val="00DD102F"/>
    <w:rsid w:val="00DF772A"/>
    <w:rsid w:val="00E26BD4"/>
    <w:rsid w:val="00E5100F"/>
    <w:rsid w:val="00E54DBB"/>
    <w:rsid w:val="00E727BD"/>
    <w:rsid w:val="00E76444"/>
    <w:rsid w:val="00EB1ECD"/>
    <w:rsid w:val="00EB76BF"/>
    <w:rsid w:val="00ED0DB5"/>
    <w:rsid w:val="00F20DF7"/>
    <w:rsid w:val="00F24AB5"/>
    <w:rsid w:val="00F25227"/>
    <w:rsid w:val="00F46863"/>
    <w:rsid w:val="00F52A12"/>
    <w:rsid w:val="00F5474E"/>
    <w:rsid w:val="00F70FF7"/>
    <w:rsid w:val="00F85BEE"/>
    <w:rsid w:val="00F87F0D"/>
    <w:rsid w:val="00FE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AB301D"/>
  <w15:chartTrackingRefBased/>
  <w15:docId w15:val="{9BF85956-25DB-AA47-985A-4F1207625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uiPriority="10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24AB5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">
    <w:name w:val="heading 1"/>
    <w:basedOn w:val="a"/>
    <w:next w:val="a"/>
    <w:qFormat/>
    <w:rsid w:val="00EB76BF"/>
    <w:pPr>
      <w:keepNext/>
      <w:tabs>
        <w:tab w:val="left" w:pos="1260"/>
        <w:tab w:val="left" w:pos="9180"/>
      </w:tabs>
      <w:jc w:val="center"/>
      <w:outlineLvl w:val="0"/>
    </w:pPr>
    <w:rPr>
      <w:rFonts w:ascii="½Å¸íÁ¶" w:hAnsi="½Å¸íÁ¶" w:cs="½Å¸íÁ¶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137F6B"/>
    <w:rPr>
      <w:b/>
      <w:bCs/>
    </w:rPr>
  </w:style>
  <w:style w:type="paragraph" w:styleId="a5">
    <w:name w:val="head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rsid w:val="00E26BD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styleId="ad">
    <w:name w:val="Title"/>
    <w:basedOn w:val="a"/>
    <w:next w:val="a"/>
    <w:link w:val="Char"/>
    <w:uiPriority w:val="10"/>
    <w:qFormat/>
    <w:rsid w:val="00AC6205"/>
    <w:pPr>
      <w:spacing w:before="240" w:after="120" w:line="259" w:lineRule="auto"/>
      <w:jc w:val="center"/>
      <w:outlineLvl w:val="0"/>
    </w:pPr>
    <w:rPr>
      <w:rFonts w:ascii="맑은 고딕" w:eastAsia="맑은 고딕" w:hAnsi="맑은 고딕" w:cs="Times New Roman"/>
      <w:b/>
      <w:bCs/>
      <w:sz w:val="32"/>
      <w:szCs w:val="32"/>
    </w:rPr>
  </w:style>
  <w:style w:type="character" w:customStyle="1" w:styleId="Char">
    <w:name w:val="제목 Char"/>
    <w:basedOn w:val="a0"/>
    <w:link w:val="ad"/>
    <w:uiPriority w:val="10"/>
    <w:rsid w:val="00AC6205"/>
    <w:rPr>
      <w:rFonts w:ascii="맑은 고딕" w:eastAsia="맑은 고딕" w:hAnsi="맑은 고딕"/>
      <w:b/>
      <w:bCs/>
      <w:kern w:val="2"/>
      <w:sz w:val="32"/>
      <w:szCs w:val="32"/>
      <w:lang w:eastAsia="ko-KR"/>
    </w:rPr>
  </w:style>
  <w:style w:type="paragraph" w:styleId="ae">
    <w:name w:val="Balloon Text"/>
    <w:basedOn w:val="a"/>
    <w:link w:val="Char0"/>
    <w:rsid w:val="00D954BD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e"/>
    <w:rsid w:val="00D954BD"/>
    <w:rPr>
      <w:rFonts w:asciiTheme="majorHAnsi" w:eastAsiaTheme="majorEastAsia" w:hAnsiTheme="majorHAnsi" w:cstheme="majorBidi"/>
      <w:kern w:val="2"/>
      <w:sz w:val="18"/>
      <w:szCs w:val="18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94A455-9049-4BB0-8C74-2C1BB114AA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7</Words>
  <Characters>574</Characters>
  <Application>Microsoft Office Word</Application>
  <DocSecurity>0</DocSecurity>
  <Lines>57</Lines>
  <Paragraphs>3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OSProj</vt:lpstr>
    </vt:vector>
  </TitlesOfParts>
  <Manager/>
  <Company>CAU</Company>
  <LinksUpToDate>false</LinksUpToDate>
  <CharactersWithSpaces>7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Proj</dc:title>
  <dc:subject/>
  <dc:creator>김성조</dc:creator>
  <cp:keywords/>
  <dc:description/>
  <cp:lastModifiedBy>남상혁</cp:lastModifiedBy>
  <cp:revision>5</cp:revision>
  <cp:lastPrinted>2020-04-06T06:01:00Z</cp:lastPrinted>
  <dcterms:created xsi:type="dcterms:W3CDTF">2021-03-28T05:48:00Z</dcterms:created>
  <dcterms:modified xsi:type="dcterms:W3CDTF">2023-04-10T09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bfb526d29199acac82526964f8186111e11246ec9c456c75a708e1cce77900</vt:lpwstr>
  </property>
</Properties>
</file>